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104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CINNAMAL, linalool, etere metilico di cedro, 1-(1,2,3,4,5,6,7,8-octahydro-2,3,8,8-tetramethyl-2-naphthyl)ethan-1-one, coumarin, (E)-1-(2,6,6-trimethyl-1,3-cyclohexadien-1-yl)-2-buten-1-on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tere metilico di cedr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inalazione), H332</w:t>
              <w:br/>
              <w:t>Skin Irrit. 2, H315</w:t>
              <w:br/>
              <w:t>Skin Sens. 1A,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2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ientale. balsamico. legnoso. Piccant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di peso corporeo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i peso corporeo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i peso corporeo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i peso corporeo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104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104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ere metilico di cedro (19870-74-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CINNAMAL, linalool, etere metilico di cedro, 1-(1,2,3,4,5,6,7,8-octahydro-2,3,8,8-tetramethyl-2-naphthyl)ethan-1-one, coumarin, (E)-1-(2,6,6-trimethyl-1,3-cyclohexadien-1-yl)-2-buten-1-one.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8/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8/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104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104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8/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7EE6EF7-031B-4661-B074-A8ACCDDCA234}"/>
</file>

<file path=customXml/itemProps3.xml><?xml version="1.0" encoding="utf-8"?>
<ds:datastoreItem xmlns:ds="http://schemas.openxmlformats.org/officeDocument/2006/customXml" ds:itemID="{279AEEC1-1D3C-401C-BAE7-660D196FE238}"/>
</file>

<file path=customXml/itemProps4.xml><?xml version="1.0" encoding="utf-8"?>
<ds:datastoreItem xmlns:ds="http://schemas.openxmlformats.org/officeDocument/2006/customXml" ds:itemID="{1E0DF2AA-1A98-4B05-8F23-A41521556FA1}"/>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